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teorologist position at [Name of Organization/Institution] in Uganda Kampala. As a dedicated and experienced meteorologist with a strong commitment to advancing weather science and its practical applications, I am eager to contribute my expertise to support the critical work of your organization in this vibrant region. Uganda Kampala, with its unique geographical and climatic conditions, presents both challenges and opportunities for meteorological research and public service. I am confident that my background in tropical meteorology, data analysis, and community engagement aligns seamlessly with the goals of your team.</w:t>
      </w:r>
    </w:p>
    <w:bookmarkStart w:id="20" w:name="professional-background-and-expertise"/>
    <w:p>
      <w:pPr>
        <w:pStyle w:val="Heading2"/>
      </w:pPr>
      <w:r>
        <w:t xml:space="preserve">Professional Background and Expertise</w:t>
      </w:r>
    </w:p>
    <w:p>
      <w:pPr>
        <w:pStyle w:val="FirstParagraph"/>
      </w:pPr>
      <w:r>
        <w:t xml:space="preserve">Throughout my career as a Meteorologist, I have focused on understanding the complexities of weather patterns in tropical regions. My education in Atmospheric Science from [University Name] equipped me with a solid foundation in climatology, meteorological modeling, and environmental monitoring. Over the past [X years], I have worked with institutions such as [Previous Employers or Projects], where I specialized in forecasting extreme weather events, analyzing climate data, and developing strategies to mitigate the impact of natural disasters. My work has taken me across diverse ecosystems, including regions with high rainfall variability and frequent occurrences of storms and droughts—challenges that are particularly relevant to Uganda Kampala’s agricultural and urban sectors.</w:t>
      </w:r>
    </w:p>
    <w:p>
      <w:pPr>
        <w:pStyle w:val="BodyText"/>
      </w:pPr>
      <w:r>
        <w:t xml:space="preserve">In my current role as a Meteorologist at [Current Organization], I have led projects that integrate satellite data, ground observations, and machine learning algorithms to improve the accuracy of short- and long-term weather forecasts. For instance, I recently collaborated with local farmers in [Region] to create tailored weather alerts that helped them optimize crop planting schedules and reduce losses due to unpredictable rainfall. This experience has reinforced my belief in the importance of meteorology as a tool for sustainable development, a principle I am eager to apply in Uganda Kampala.</w:t>
      </w:r>
    </w:p>
    <w:bookmarkEnd w:id="20"/>
    <w:bookmarkStart w:id="21" w:name="why-uganda-kampala"/>
    <w:p>
      <w:pPr>
        <w:pStyle w:val="Heading2"/>
      </w:pPr>
      <w:r>
        <w:t xml:space="preserve">Why Uganda Kampala?</w:t>
      </w:r>
    </w:p>
    <w:p>
      <w:pPr>
        <w:pStyle w:val="FirstParagraph"/>
      </w:pPr>
      <w:r>
        <w:t xml:space="preserve">Uganda Kampala is a city of immense potential, but its growth is closely tied to the region’s climate. As one of the fastest-growing urban centers in East Africa, Kampala faces unique meteorological challenges, including flash flooding during the rainy season and heatwaves that affect public health. Your organization’s mission to provide reliable weather data and climate insights is vital for supporting infrastructure planning, disaster preparedness, and agricultural productivity in this dynamic environment. I am particularly inspired by your work on [specific project or initiative related to meteorology in Uganda], which demonstrates a commitment to using science for the greater good.</w:t>
      </w:r>
    </w:p>
    <w:p>
      <w:pPr>
        <w:pStyle w:val="BodyText"/>
      </w:pPr>
      <w:r>
        <w:t xml:space="preserve">What draws me to Uganda Kampala is not only the technical challenges but also the opportunity to collaborate with a diverse community of scientists, policymakers, and citizens. I have studied the region’s weather patterns extensively, including its susceptibility to El Niño and La Niña phenomena, which can drastically alter rainfall distribution. My ability to interpret complex meteorological data and communicate findings in an accessible way would enable me to support your team in delivering actionable information to stakeholders. Whether it’s advising on flood management strategies or explaining the implications of climate change for local agriculture, I am prepared to contribute my skills with precision and care.</w:t>
      </w:r>
    </w:p>
    <w:bookmarkEnd w:id="21"/>
    <w:bookmarkStart w:id="22" w:name="skills-and-achievements"/>
    <w:p>
      <w:pPr>
        <w:pStyle w:val="Heading2"/>
      </w:pPr>
      <w:r>
        <w:t xml:space="preserve">Skills and Achievements</w:t>
      </w:r>
    </w:p>
    <w:p>
      <w:pPr>
        <w:pStyle w:val="FirstParagraph"/>
      </w:pPr>
      <w:r>
        <w:t xml:space="preserve">My expertise spans multiple domains of meteorology, including:</w:t>
      </w:r>
    </w:p>
    <w:p>
      <w:pPr>
        <w:numPr>
          <w:ilvl w:val="0"/>
          <w:numId w:val="1001"/>
        </w:numPr>
        <w:pStyle w:val="Compact"/>
      </w:pPr>
      <w:r>
        <w:rPr>
          <w:bCs/>
          <w:b/>
        </w:rPr>
        <w:t xml:space="preserve">Data Analysis:</w:t>
      </w:r>
      <w:r>
        <w:t xml:space="preserve"> </w:t>
      </w:r>
      <w:r>
        <w:t xml:space="preserve">Proficient in using tools like Python, R, and GIS software to process weather datasets and identify trends.</w:t>
      </w:r>
    </w:p>
    <w:p>
      <w:pPr>
        <w:numPr>
          <w:ilvl w:val="0"/>
          <w:numId w:val="1001"/>
        </w:numPr>
        <w:pStyle w:val="Compact"/>
      </w:pPr>
      <w:r>
        <w:rPr>
          <w:bCs/>
          <w:b/>
        </w:rPr>
        <w:t xml:space="preserve">Weather Forecasting:</w:t>
      </w:r>
      <w:r>
        <w:t xml:space="preserve"> </w:t>
      </w:r>
      <w:r>
        <w:t xml:space="preserve">Skilled in interpreting numerical weather prediction models (e.g., WRF, ECMWF) to create localized forecasts for both urban and rural areas.</w:t>
      </w:r>
    </w:p>
    <w:p>
      <w:pPr>
        <w:numPr>
          <w:ilvl w:val="0"/>
          <w:numId w:val="1001"/>
        </w:numPr>
        <w:pStyle w:val="Compact"/>
      </w:pPr>
      <w:r>
        <w:rPr>
          <w:bCs/>
          <w:b/>
        </w:rPr>
        <w:t xml:space="preserve">Public Engagement:</w:t>
      </w:r>
      <w:r>
        <w:t xml:space="preserve"> </w:t>
      </w:r>
      <w:r>
        <w:t xml:space="preserve">Experienced in translating technical meteorological information into layman’s terms for media, government agencies, and the general public.</w:t>
      </w:r>
    </w:p>
    <w:p>
      <w:pPr>
        <w:numPr>
          <w:ilvl w:val="0"/>
          <w:numId w:val="1001"/>
        </w:numPr>
        <w:pStyle w:val="Compact"/>
      </w:pPr>
      <w:r>
        <w:rPr>
          <w:bCs/>
          <w:b/>
        </w:rPr>
        <w:t xml:space="preserve">Climate Resilience:</w:t>
      </w:r>
      <w:r>
        <w:t xml:space="preserve"> </w:t>
      </w:r>
      <w:r>
        <w:t xml:space="preserve">Developed training programs for communities in [Region] on disaster risk reduction and climate adaptation strategies.</w:t>
      </w:r>
    </w:p>
    <w:p>
      <w:pPr>
        <w:pStyle w:val="FirstParagraph"/>
      </w:pPr>
      <w:r>
        <w:t xml:space="preserve">In addition to my technical skills, I bring a passion for innovation. For example, I recently designed a mobile app that provides real-time weather updates to farmers in [Country], which was recognized by the [Award or Organization Name]. This project highlighted the transformative power of meteorology when combined with technology and community collaboration—principles I aim to uphold in Uganda Kampala.</w:t>
      </w:r>
    </w:p>
    <w:bookmarkEnd w:id="22"/>
    <w:bookmarkStart w:id="23" w:name="conclusion"/>
    <w:p>
      <w:pPr>
        <w:pStyle w:val="Heading2"/>
      </w:pPr>
      <w:r>
        <w:t xml:space="preserve">Conclusion</w:t>
      </w:r>
    </w:p>
    <w:p>
      <w:pPr>
        <w:pStyle w:val="FirstParagraph"/>
      </w:pPr>
      <w:r>
        <w:t xml:space="preserve">I am deeply motivated to join your team as a Meteorologist in Uganda Kampala, where my knowledge and enthusiasm can contribute to meaningful solutions for the region’s weather-related challenges. I am particularly drawn to your organization’s focus on [specific goal or value], and I am confident that my background in tropical meteorology, combined with my dedication to public service, would make me a valuable asset. I would welcome the opportunity to discuss how my skills align with your needs and how I can contribute to your mission of advancing weather science for the benefit of all.</w:t>
      </w:r>
    </w:p>
    <w:p>
      <w:pPr>
        <w:pStyle w:val="BodyText"/>
      </w:pPr>
      <w:r>
        <w:t xml:space="preserve">Thank you for considering my application. I look forward to the possibility of contributing to your team and supporting Uganda Kampala’s meteorological advancement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Uganda Kampala</dc:title>
  <dc:creator/>
  <cp:keywords/>
  <dcterms:created xsi:type="dcterms:W3CDTF">2026-07-21T09:12:56Z</dcterms:created>
  <dcterms:modified xsi:type="dcterms:W3CDTF">2026-07-21T09:12:56Z</dcterms:modified>
</cp:coreProperties>
</file>

<file path=docProps/custom.xml><?xml version="1.0" encoding="utf-8"?>
<Properties xmlns="http://schemas.openxmlformats.org/officeDocument/2006/custom-properties" xmlns:vt="http://schemas.openxmlformats.org/officeDocument/2006/docPropsVTypes"/>
</file>